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p>
    <w:bookmarkStart w:id="21" w:name="cover-letter"/>
    <w:p>
      <w:pPr>
        <w:pStyle w:val="Heading1"/>
      </w:pPr>
      <w:r>
        <w:t xml:space="preserve">COVER LETTER</w:t>
      </w:r>
    </w:p>
    <w:p>
      <w:pPr>
        <w:pStyle w:val="FirstParagraph"/>
      </w:pPr>
      <w:r>
        <w:rPr>
          <w:bCs/>
          <w:b/>
        </w:rPr>
        <w:t xml:space="preserve">John Doe</w:t>
      </w:r>
      <w:r>
        <w:br/>
      </w:r>
      <w:r>
        <w:t xml:space="preserve">123 Main Street</w:t>
      </w:r>
      <w:r>
        <w:br/>
      </w:r>
      <w:r>
        <w:t xml:space="preserve">New York, NY 10001</w:t>
      </w:r>
      <w:r>
        <w:br/>
      </w:r>
      <w:r>
        <w:t xml:space="preserve">Email: johndoe@example.com | Phone: (555) 123-4567</w:t>
      </w:r>
    </w:p>
    <w:p>
      <w:pPr>
        <w:pStyle w:val="BodyText"/>
      </w:pPr>
      <w:r>
        <w:t xml:space="preserve">Date: October 25, 2023</w:t>
      </w:r>
    </w:p>
    <w:p>
      <w:pPr>
        <w:pStyle w:val="BodyText"/>
      </w:pPr>
      <w:r>
        <w:rPr>
          <w:bCs/>
          <w:b/>
        </w:rPr>
        <w:t xml:space="preserve">Ms. Emily Carter</w:t>
      </w:r>
      <w:r>
        <w:br/>
      </w:r>
      <w:r>
        <w:rPr>
          <w:bCs/>
          <w:b/>
        </w:rPr>
        <w:t xml:space="preserve">Head Chef</w:t>
      </w:r>
      <w:r>
        <w:br/>
      </w:r>
      <w:r>
        <w:rPr>
          <w:bCs/>
          <w:b/>
        </w:rPr>
        <w:t xml:space="preserve">Culinary Heights Restaurant</w:t>
      </w:r>
      <w:r>
        <w:br/>
      </w:r>
      <w:r>
        <w:rPr>
          <w:bCs/>
          <w:b/>
        </w:rPr>
        <w:t xml:space="preserve">456 Park Avenue</w:t>
      </w:r>
      <w:r>
        <w:br/>
      </w:r>
      <w:r>
        <w:rPr>
          <w:bCs/>
          <w:b/>
        </w:rPr>
        <w:t xml:space="preserve">New York, NY 10005</w:t>
      </w:r>
    </w:p>
    <w:bookmarkStart w:id="20" w:name="dear-ms.-carter"/>
    <w:p>
      <w:pPr>
        <w:pStyle w:val="Heading2"/>
      </w:pPr>
      <w:r>
        <w:t xml:space="preserve">Dear Ms. Carter,</w:t>
      </w:r>
    </w:p>
    <w:p>
      <w:pPr>
        <w:pStyle w:val="FirstParagraph"/>
      </w:pPr>
      <w:r>
        <w:t xml:space="preserve">I am writing to express my sincere interest in the Chef position at Culinary Heights Restaurant in the United States New York City. As a passionate and experienced culinary professional with over a decade of expertise, I am eager to bring my creative vision, leadership skills, and dedication to excellence to your esteemed establishment. The dynamic food scene of New York City has always inspired me, and I am particularly drawn to the opportunity to contribute my talents in this vibrant gastronomic hub.</w:t>
      </w:r>
    </w:p>
    <w:p>
      <w:pPr>
        <w:pStyle w:val="BodyText"/>
      </w:pPr>
      <w:r>
        <w:t xml:space="preserve">Throughout my career as a Chef, I have cultivated a deep appreciation for the art of cuisine and its power to bring people together. My journey began in the bustling kitchens of fine dining establishments in Chicago, where I honed my craft under the guidance of renowned chefs. Over time, I transitioned to New York City, recognizing it as the ultimate proving ground for culinary innovation. Here, I have worked at several acclaimed restaurants, including The Manhattan Bistro and Elevated Eats, where I was responsible for designing menus that blended global flavors with local ingredients.</w:t>
      </w:r>
    </w:p>
    <w:p>
      <w:pPr>
        <w:pStyle w:val="BodyText"/>
      </w:pPr>
      <w:r>
        <w:t xml:space="preserve">One of my greatest strengths as a Chef is my ability to adapt to the fast-paced environment of a high-volume kitchen while maintaining an unwavering focus on quality. In the United States New York City, where the competition among restaurants is fierce, this skill has proven invaluable. Whether it’s managing a team of 20+ staff members or overseeing daily operations, I thrive in spaces that demand precision and creativity. My experience in sourcing seasonal produce from local farmers’ markets and collaborating with suppliers to ensure the freshest ingredients aligns perfectly with the values of many New York City restaurants.</w:t>
      </w:r>
    </w:p>
    <w:p>
      <w:pPr>
        <w:pStyle w:val="BodyText"/>
      </w:pPr>
      <w:r>
        <w:t xml:space="preserve">What sets me apart as a Chef is my commitment to fostering a collaborative and inclusive kitchen culture. I believe that a successful restaurant is built on the synergy of its team, and I have consistently prioritized mentorship and professional growth for my staff. In NYC, where diversity shapes every aspect of life, this approach has allowed me to create menus that reflect the city’s multicultural identity while maintaining a cohesive culinary philosophy. For instance, at Elevated Eats, I led a team that developed a fusion menu combining Asian street food with American comfort classics—resulting in a unique dining experience that resonated with both locals and tourists.</w:t>
      </w:r>
    </w:p>
    <w:p>
      <w:pPr>
        <w:pStyle w:val="BodyText"/>
      </w:pPr>
      <w:r>
        <w:t xml:space="preserve">My dedication to innovation is another key aspect of my work as a Chef. In the United States New York City, where food trends evolve rapidly, I have always been at the forefront of experimenting with new techniques and ingredients. I recently introduced a plant-based tasting menu at The Manhattan Bistro, which not only garnered critical acclaim but also attracted a new demographic of health-conscious diners. This project required extensive research into sustainable practices and partnerships with local farms, further demonstrating my ability to balance creativity with practicality.</w:t>
      </w:r>
    </w:p>
    <w:p>
      <w:pPr>
        <w:pStyle w:val="BodyText"/>
      </w:pPr>
      <w:r>
        <w:t xml:space="preserve">Furthermore, my experience in the United States New York City has equipped me with a keen understanding of the challenges and opportunities that come with operating in such a competitive market. From navigating the complexities of supply chain logistics to adapting to shifting consumer preferences, I have developed strategies that ensure operational efficiency without compromising on quality. I am particularly proud of my role in optimizing kitchen workflows at Elevated Eats, which led to a 20% increase in service speed during peak hours—a feat that was recognized by industry publications.</w:t>
      </w:r>
    </w:p>
    <w:p>
      <w:pPr>
        <w:pStyle w:val="BodyText"/>
      </w:pPr>
      <w:r>
        <w:t xml:space="preserve">As a Chef, I view every dish as an opportunity to tell a story. Whether it’s through the presentation of a meticulously plated entree or the comforting warmth of a homestyle comfort dish, my goal is to create memorable experiences for diners. In New York City, where culinary excellence is expected at every turn, this mindset has driven me to continuously refine my skills and push boundaries. I have also embraced the importance of sustainability in modern kitchens, implementing waste reduction initiatives that align with the city’s environmental goals.</w:t>
      </w:r>
    </w:p>
    <w:p>
      <w:pPr>
        <w:pStyle w:val="BodyText"/>
      </w:pPr>
      <w:r>
        <w:t xml:space="preserve">Finally, I am deeply inspired by the spirit of New York City itself—the relentless energy, the diversity of its people, and the unyielding pursuit of greatness. Working at Culinary Heights Restaurant would be an incredible honor, as it represents a place where creativity and tradition intersect. I am confident that my background in the United States New York City’s culinary landscape, combined with my passion for food and leadership abilities, would make me a valuable asset to your team.</w:t>
      </w:r>
    </w:p>
    <w:p>
      <w:pPr>
        <w:pStyle w:val="BodyText"/>
      </w:pPr>
      <w:r>
        <w:t xml:space="preserve">Thank you for considering my application. I would be delighted to discuss how my skills and experiences align with the vision of Culinary Heights Restaurant. Please feel free to contact me at (555) 123-4567 or johndoe@example.com at your earliest convenience. I look forward to the opportunity to contribute my talents to your establishment and help shape the future of fine dining in New York City.</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dc:title>
  <dc:creator/>
  <dc:language>en</dc:language>
  <cp:keywords/>
  <dcterms:created xsi:type="dcterms:W3CDTF">2025-12-10T08:44:09Z</dcterms:created>
  <dcterms:modified xsi:type="dcterms:W3CDTF">2025-12-10T08:44:09Z</dcterms:modified>
</cp:coreProperties>
</file>

<file path=docProps/custom.xml><?xml version="1.0" encoding="utf-8"?>
<Properties xmlns="http://schemas.openxmlformats.org/officeDocument/2006/custom-properties" xmlns:vt="http://schemas.openxmlformats.org/officeDocument/2006/docPropsVTypes"/>
</file>